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09E4" w:rsidRDefault="004C4208">
      <w:r>
        <w:t>Upload.tgz contains all the *.res and *</w:t>
      </w:r>
      <w:proofErr w:type="spellStart"/>
      <w:proofErr w:type="gramStart"/>
      <w:r>
        <w:t>clu</w:t>
      </w:r>
      <w:proofErr w:type="spellEnd"/>
      <w:proofErr w:type="gramEnd"/>
      <w:r>
        <w:t xml:space="preserve"> files for spike data </w:t>
      </w:r>
      <w:bookmarkStart w:id="0" w:name="_GoBack"/>
      <w:bookmarkEnd w:id="0"/>
      <w:r>
        <w:t xml:space="preserve">used in the paper. The file is in a compressed tar format. </w:t>
      </w:r>
    </w:p>
    <w:sectPr w:rsidR="000509E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FQgMzIxMDYwtDMyUdpeDU4uLM/DyQAsNaAJkz9E0sAAAA"/>
  </w:docVars>
  <w:rsids>
    <w:rsidRoot w:val="00863683"/>
    <w:rsid w:val="000509E4"/>
    <w:rsid w:val="004C4208"/>
    <w:rsid w:val="0086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89FCBA-29D3-40E9-8BAF-B879DAE33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 Austria</Company>
  <LinksUpToDate>false</LinksUpToDate>
  <CharactersWithSpaces>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sef CSICSVARI</dc:creator>
  <cp:keywords/>
  <dc:description/>
  <cp:lastModifiedBy>Jozsef CSICSVARI</cp:lastModifiedBy>
  <cp:revision>2</cp:revision>
  <dcterms:created xsi:type="dcterms:W3CDTF">2020-10-19T10:08:00Z</dcterms:created>
  <dcterms:modified xsi:type="dcterms:W3CDTF">2020-10-19T10:11:00Z</dcterms:modified>
</cp:coreProperties>
</file>